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3.10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think it affects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3% (34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 (2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 (25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06Z</dcterms:created>
  <dcterms:modified xsi:type="dcterms:W3CDTF">2023-12-12T19:4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